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EF2F0" w14:textId="77777777" w:rsidR="00F62A94" w:rsidRDefault="00F62A94" w:rsidP="00F62A94">
      <w:pPr>
        <w:jc w:val="right"/>
        <w:rPr>
          <w:b/>
          <w:bCs/>
          <w:noProof/>
          <w:sz w:val="56"/>
          <w:szCs w:val="56"/>
          <w:u w:val="single"/>
        </w:rPr>
      </w:pPr>
      <w:r w:rsidRPr="00D73C75">
        <w:rPr>
          <w:b/>
          <w:bCs/>
          <w:noProof/>
          <w:sz w:val="56"/>
          <w:szCs w:val="56"/>
          <w:u w:val="single"/>
        </w:rPr>
        <w:drawing>
          <wp:anchor distT="0" distB="0" distL="114300" distR="114300" simplePos="0" relativeHeight="251659264" behindDoc="1" locked="0" layoutInCell="1" allowOverlap="1" wp14:anchorId="270B5FF9" wp14:editId="7A6D9E15">
            <wp:simplePos x="0" y="0"/>
            <wp:positionH relativeFrom="column">
              <wp:posOffset>-571500</wp:posOffset>
            </wp:positionH>
            <wp:positionV relativeFrom="paragraph">
              <wp:posOffset>-508000</wp:posOffset>
            </wp:positionV>
            <wp:extent cx="2616200" cy="1476540"/>
            <wp:effectExtent l="0" t="0" r="0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6200" cy="1476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73C75">
        <w:rPr>
          <w:b/>
          <w:bCs/>
          <w:noProof/>
          <w:sz w:val="56"/>
          <w:szCs w:val="56"/>
          <w:u w:val="single"/>
        </w:rPr>
        <w:t>SUMMER CAMP PACKING LIST</w:t>
      </w:r>
    </w:p>
    <w:p w14:paraId="5F5A9C01" w14:textId="77777777" w:rsidR="00F62A94" w:rsidRDefault="00F62A94" w:rsidP="00F62A94">
      <w:pPr>
        <w:rPr>
          <w:b/>
          <w:bCs/>
          <w:noProof/>
          <w:sz w:val="56"/>
          <w:szCs w:val="56"/>
          <w:u w:val="single"/>
        </w:rPr>
      </w:pPr>
    </w:p>
    <w:p w14:paraId="321FC2C2" w14:textId="77777777" w:rsidR="00F62A94" w:rsidRPr="00F57417" w:rsidRDefault="00F62A94" w:rsidP="00F62A94">
      <w:pPr>
        <w:rPr>
          <w:b/>
          <w:bCs/>
          <w:noProof/>
          <w:sz w:val="44"/>
          <w:szCs w:val="44"/>
        </w:rPr>
      </w:pPr>
      <w:r w:rsidRPr="00F57417">
        <w:rPr>
          <w:b/>
          <w:bCs/>
          <w:noProof/>
          <w:sz w:val="44"/>
          <w:szCs w:val="44"/>
        </w:rPr>
        <w:t xml:space="preserve">BRING TO CAMP: </w:t>
      </w:r>
    </w:p>
    <w:p w14:paraId="077F51A4" w14:textId="77777777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>Bible</w:t>
      </w:r>
    </w:p>
    <w:p w14:paraId="3A6BA6CB" w14:textId="77777777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 xml:space="preserve">Sleeping Bag &amp; Pillow </w:t>
      </w:r>
    </w:p>
    <w:p w14:paraId="4EEA85A6" w14:textId="77777777" w:rsidR="00F62A94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>3 to 5 Masks</w:t>
      </w:r>
    </w:p>
    <w:p w14:paraId="16160B39" w14:textId="77777777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>
        <w:rPr>
          <w:noProof/>
          <w:sz w:val="28"/>
          <w:szCs w:val="28"/>
        </w:rPr>
        <w:t>Handsanitizer</w:t>
      </w:r>
    </w:p>
    <w:p w14:paraId="66B93BFB" w14:textId="77777777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>2 Towels</w:t>
      </w:r>
    </w:p>
    <w:p w14:paraId="6B3F07D0" w14:textId="77777777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 xml:space="preserve">Waterbottle (Nalgenes available for $20 at Canteen) </w:t>
      </w:r>
    </w:p>
    <w:p w14:paraId="6C1BAB86" w14:textId="77777777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>Sunscreen</w:t>
      </w:r>
    </w:p>
    <w:p w14:paraId="7C902258" w14:textId="77777777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>Raincoat</w:t>
      </w:r>
    </w:p>
    <w:p w14:paraId="4082951C" w14:textId="77777777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>Clothes for one week (shirts, pants, shorts, underwear, socks, etc.)</w:t>
      </w:r>
    </w:p>
    <w:p w14:paraId="6C9F38D9" w14:textId="77777777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>Pajamas</w:t>
      </w:r>
    </w:p>
    <w:p w14:paraId="3354C954" w14:textId="77777777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>Personal Toiletries (toothbrush, toothpaste, shampoo, etc.)</w:t>
      </w:r>
    </w:p>
    <w:p w14:paraId="56BC75F4" w14:textId="77777777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>Warm Jacket or Sweatshirt (it gets cool at night)</w:t>
      </w:r>
    </w:p>
    <w:p w14:paraId="1705F4B3" w14:textId="77777777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 xml:space="preserve">Plastic bag for wet clothes </w:t>
      </w:r>
    </w:p>
    <w:p w14:paraId="5A892F72" w14:textId="77777777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>Flashlight</w:t>
      </w:r>
    </w:p>
    <w:p w14:paraId="5BEE2000" w14:textId="6394248C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>Swimsuit (</w:t>
      </w:r>
      <w:r w:rsidR="00363773" w:rsidRPr="00363773">
        <w:rPr>
          <w:noProof/>
          <w:sz w:val="28"/>
          <w:szCs w:val="28"/>
        </w:rPr>
        <w:t>Please bring swimwear that you feel would be comfortable for camp activities such as inner-tubing and other water sports.</w:t>
      </w:r>
      <w:r w:rsidR="00363773">
        <w:rPr>
          <w:noProof/>
          <w:sz w:val="28"/>
          <w:szCs w:val="28"/>
        </w:rPr>
        <w:t>)</w:t>
      </w:r>
    </w:p>
    <w:p w14:paraId="594E75F1" w14:textId="77777777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>Sneakers (Closed Toe Shoes required around camp except for when at Waterfront)</w:t>
      </w:r>
    </w:p>
    <w:p w14:paraId="320F8581" w14:textId="77777777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>Insect Repellent</w:t>
      </w:r>
    </w:p>
    <w:p w14:paraId="18816F5F" w14:textId="77777777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>Sunglasses</w:t>
      </w:r>
    </w:p>
    <w:p w14:paraId="389A4A42" w14:textId="77777777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>Flip-flops/water shoes/sandals for showers and at the Waterfront</w:t>
      </w:r>
    </w:p>
    <w:p w14:paraId="121F890A" w14:textId="6C56A4AD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>Book or Journal for rest time</w:t>
      </w:r>
    </w:p>
    <w:p w14:paraId="5ED90DE9" w14:textId="77777777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>Optional: Sna</w:t>
      </w:r>
      <w:r>
        <w:rPr>
          <w:noProof/>
          <w:sz w:val="28"/>
          <w:szCs w:val="28"/>
        </w:rPr>
        <w:t>ck</w:t>
      </w:r>
      <w:r w:rsidRPr="00F57417">
        <w:rPr>
          <w:noProof/>
          <w:sz w:val="28"/>
          <w:szCs w:val="28"/>
        </w:rPr>
        <w:t>s for free time that will be kept in the Canteen</w:t>
      </w:r>
    </w:p>
    <w:p w14:paraId="47F79636" w14:textId="77777777" w:rsidR="00F62A94" w:rsidRPr="00F57417" w:rsidRDefault="00F62A94" w:rsidP="00F62A94">
      <w:pPr>
        <w:pStyle w:val="ListParagraph"/>
        <w:numPr>
          <w:ilvl w:val="0"/>
          <w:numId w:val="1"/>
        </w:numPr>
        <w:rPr>
          <w:noProof/>
          <w:sz w:val="28"/>
          <w:szCs w:val="28"/>
        </w:rPr>
      </w:pPr>
      <w:r w:rsidRPr="00F57417">
        <w:rPr>
          <w:noProof/>
          <w:sz w:val="28"/>
          <w:szCs w:val="28"/>
        </w:rPr>
        <w:t>Optional: Art supplies, cards, other small activities for free time</w:t>
      </w:r>
    </w:p>
    <w:p w14:paraId="6BB81EBB" w14:textId="117FE0FA" w:rsidR="007C63CF" w:rsidRDefault="007C63CF" w:rsidP="007C63CF">
      <w:pPr>
        <w:rPr>
          <w:noProof/>
          <w:sz w:val="28"/>
          <w:szCs w:val="28"/>
        </w:rPr>
      </w:pPr>
    </w:p>
    <w:p w14:paraId="60BB5A70" w14:textId="5DDBBFFD" w:rsidR="007C63CF" w:rsidRPr="007C63CF" w:rsidRDefault="007C63CF" w:rsidP="007C63CF">
      <w:pPr>
        <w:ind w:left="216"/>
        <w:rPr>
          <w:b/>
          <w:bCs/>
          <w:noProof/>
          <w:sz w:val="40"/>
          <w:szCs w:val="40"/>
          <w:u w:val="single"/>
        </w:rPr>
      </w:pPr>
      <w:r w:rsidRPr="007C63CF">
        <w:rPr>
          <w:b/>
          <w:bCs/>
          <w:noProof/>
          <w:sz w:val="40"/>
          <w:szCs w:val="40"/>
          <w:u w:val="single"/>
        </w:rPr>
        <w:t>ALL THE MUSIC SUPPLIES</w:t>
      </w:r>
      <w:r>
        <w:rPr>
          <w:b/>
          <w:bCs/>
          <w:noProof/>
          <w:sz w:val="40"/>
          <w:szCs w:val="40"/>
          <w:u w:val="single"/>
        </w:rPr>
        <w:t>:</w:t>
      </w:r>
    </w:p>
    <w:p w14:paraId="0E896AB5" w14:textId="77777777" w:rsidR="007C63CF" w:rsidRPr="007C63CF" w:rsidRDefault="007C63CF" w:rsidP="007C63CF">
      <w:pPr>
        <w:numPr>
          <w:ilvl w:val="0"/>
          <w:numId w:val="4"/>
        </w:numPr>
        <w:ind w:left="576"/>
        <w:rPr>
          <w:noProof/>
          <w:sz w:val="28"/>
          <w:szCs w:val="28"/>
        </w:rPr>
      </w:pPr>
      <w:r w:rsidRPr="007C63CF">
        <w:rPr>
          <w:noProof/>
          <w:sz w:val="28"/>
          <w:szCs w:val="28"/>
        </w:rPr>
        <w:t>Musical instrument</w:t>
      </w:r>
    </w:p>
    <w:p w14:paraId="48CF6A6F" w14:textId="77777777" w:rsidR="007C63CF" w:rsidRPr="007C63CF" w:rsidRDefault="007C63CF" w:rsidP="007C63CF">
      <w:pPr>
        <w:numPr>
          <w:ilvl w:val="0"/>
          <w:numId w:val="4"/>
        </w:numPr>
        <w:ind w:left="576"/>
        <w:rPr>
          <w:noProof/>
          <w:sz w:val="28"/>
          <w:szCs w:val="28"/>
        </w:rPr>
      </w:pPr>
      <w:r w:rsidRPr="007C63CF">
        <w:rPr>
          <w:noProof/>
          <w:sz w:val="28"/>
          <w:szCs w:val="28"/>
        </w:rPr>
        <w:t>Folding music stand</w:t>
      </w:r>
    </w:p>
    <w:p w14:paraId="58330581" w14:textId="77777777" w:rsidR="007C63CF" w:rsidRPr="007C63CF" w:rsidRDefault="007C63CF" w:rsidP="007C63CF">
      <w:pPr>
        <w:numPr>
          <w:ilvl w:val="0"/>
          <w:numId w:val="4"/>
        </w:numPr>
        <w:ind w:left="576"/>
        <w:rPr>
          <w:noProof/>
          <w:sz w:val="28"/>
          <w:szCs w:val="28"/>
        </w:rPr>
      </w:pPr>
      <w:r w:rsidRPr="007C63CF">
        <w:rPr>
          <w:noProof/>
          <w:sz w:val="28"/>
          <w:szCs w:val="28"/>
        </w:rPr>
        <w:t>Clothespins or other clips to hold music to your stand for outdoor events!</w:t>
      </w:r>
    </w:p>
    <w:p w14:paraId="38671642" w14:textId="77777777" w:rsidR="007C63CF" w:rsidRPr="007C63CF" w:rsidRDefault="007C63CF" w:rsidP="007C63CF">
      <w:pPr>
        <w:numPr>
          <w:ilvl w:val="0"/>
          <w:numId w:val="4"/>
        </w:numPr>
        <w:ind w:left="576"/>
        <w:rPr>
          <w:noProof/>
          <w:sz w:val="28"/>
          <w:szCs w:val="28"/>
        </w:rPr>
      </w:pPr>
      <w:r w:rsidRPr="007C63CF">
        <w:rPr>
          <w:noProof/>
          <w:sz w:val="28"/>
          <w:szCs w:val="28"/>
        </w:rPr>
        <w:t>Any musical accessories you may need (reeds, rock-stops, rosin, valve oil, etc.)</w:t>
      </w:r>
    </w:p>
    <w:p w14:paraId="65CDA722" w14:textId="77777777" w:rsidR="007C63CF" w:rsidRPr="007C63CF" w:rsidRDefault="007C63CF" w:rsidP="007C63CF">
      <w:pPr>
        <w:numPr>
          <w:ilvl w:val="0"/>
          <w:numId w:val="4"/>
        </w:numPr>
        <w:ind w:left="576"/>
        <w:rPr>
          <w:noProof/>
          <w:sz w:val="28"/>
          <w:szCs w:val="28"/>
        </w:rPr>
      </w:pPr>
      <w:r w:rsidRPr="007C63CF">
        <w:rPr>
          <w:noProof/>
          <w:sz w:val="28"/>
          <w:szCs w:val="28"/>
        </w:rPr>
        <w:t>Any pieces of music you may</w:t>
      </w:r>
    </w:p>
    <w:p w14:paraId="71E67FCE" w14:textId="77777777" w:rsidR="007C63CF" w:rsidRPr="00FE233E" w:rsidRDefault="007C63CF" w:rsidP="007C63CF">
      <w:pPr>
        <w:ind w:left="432"/>
        <w:rPr>
          <w:noProof/>
          <w:sz w:val="28"/>
          <w:szCs w:val="28"/>
        </w:rPr>
      </w:pPr>
    </w:p>
    <w:p w14:paraId="159EF1F0" w14:textId="77777777" w:rsidR="00F62A94" w:rsidRPr="00F57417" w:rsidRDefault="00F62A94" w:rsidP="00F62A94">
      <w:pPr>
        <w:ind w:left="216"/>
        <w:rPr>
          <w:noProof/>
          <w:sz w:val="28"/>
          <w:szCs w:val="28"/>
        </w:rPr>
      </w:pPr>
      <w:r w:rsidRPr="00F57417">
        <w:rPr>
          <w:b/>
          <w:bCs/>
          <w:noProof/>
          <w:sz w:val="48"/>
          <w:szCs w:val="48"/>
        </w:rPr>
        <w:t>LEAVE AT HOME</w:t>
      </w:r>
    </w:p>
    <w:p w14:paraId="0DB45317" w14:textId="77777777" w:rsidR="00F62A94" w:rsidRPr="00F57417" w:rsidRDefault="00F62A94" w:rsidP="00F62A94">
      <w:pPr>
        <w:pStyle w:val="ListParagraph"/>
        <w:numPr>
          <w:ilvl w:val="0"/>
          <w:numId w:val="2"/>
        </w:numPr>
        <w:rPr>
          <w:noProof/>
          <w:sz w:val="32"/>
          <w:szCs w:val="32"/>
        </w:rPr>
      </w:pPr>
      <w:r w:rsidRPr="00F57417">
        <w:rPr>
          <w:noProof/>
          <w:sz w:val="32"/>
          <w:szCs w:val="32"/>
        </w:rPr>
        <w:t>CELL PHONES</w:t>
      </w:r>
    </w:p>
    <w:p w14:paraId="59E45718" w14:textId="77777777" w:rsidR="00F62A94" w:rsidRPr="00F57417" w:rsidRDefault="00F62A94" w:rsidP="00F62A94">
      <w:pPr>
        <w:pStyle w:val="ListParagraph"/>
        <w:numPr>
          <w:ilvl w:val="0"/>
          <w:numId w:val="2"/>
        </w:numPr>
        <w:rPr>
          <w:noProof/>
          <w:sz w:val="32"/>
          <w:szCs w:val="32"/>
        </w:rPr>
      </w:pPr>
      <w:r w:rsidRPr="00F57417">
        <w:rPr>
          <w:noProof/>
          <w:sz w:val="32"/>
          <w:szCs w:val="32"/>
        </w:rPr>
        <w:t>MP3/CD Players/Radios</w:t>
      </w:r>
    </w:p>
    <w:p w14:paraId="27EE2756" w14:textId="77777777" w:rsidR="00F62A94" w:rsidRPr="00F57417" w:rsidRDefault="00F62A94" w:rsidP="00F62A94">
      <w:pPr>
        <w:pStyle w:val="ListParagraph"/>
        <w:numPr>
          <w:ilvl w:val="0"/>
          <w:numId w:val="2"/>
        </w:numPr>
        <w:rPr>
          <w:noProof/>
          <w:sz w:val="32"/>
          <w:szCs w:val="32"/>
        </w:rPr>
      </w:pPr>
      <w:r w:rsidRPr="00F57417">
        <w:rPr>
          <w:noProof/>
          <w:sz w:val="32"/>
          <w:szCs w:val="32"/>
        </w:rPr>
        <w:t>Video Games/Tablets</w:t>
      </w:r>
    </w:p>
    <w:p w14:paraId="7667CC21" w14:textId="77777777" w:rsidR="00F62A94" w:rsidRPr="00F57417" w:rsidRDefault="00F62A94" w:rsidP="00F62A94">
      <w:pPr>
        <w:pStyle w:val="ListParagraph"/>
        <w:numPr>
          <w:ilvl w:val="0"/>
          <w:numId w:val="2"/>
        </w:numPr>
        <w:rPr>
          <w:noProof/>
          <w:sz w:val="32"/>
          <w:szCs w:val="32"/>
        </w:rPr>
      </w:pPr>
      <w:r w:rsidRPr="00F57417">
        <w:rPr>
          <w:noProof/>
          <w:sz w:val="32"/>
          <w:szCs w:val="32"/>
        </w:rPr>
        <w:t>Any Other Electronics</w:t>
      </w:r>
    </w:p>
    <w:p w14:paraId="070F0F8B" w14:textId="77777777" w:rsidR="00F62A94" w:rsidRPr="00F57417" w:rsidRDefault="00F62A94" w:rsidP="00F62A94">
      <w:pPr>
        <w:pStyle w:val="ListParagraph"/>
        <w:numPr>
          <w:ilvl w:val="0"/>
          <w:numId w:val="2"/>
        </w:numPr>
        <w:rPr>
          <w:noProof/>
          <w:sz w:val="32"/>
          <w:szCs w:val="32"/>
        </w:rPr>
      </w:pPr>
      <w:r w:rsidRPr="00F57417">
        <w:rPr>
          <w:noProof/>
          <w:sz w:val="32"/>
          <w:szCs w:val="32"/>
        </w:rPr>
        <w:t>Cash</w:t>
      </w:r>
    </w:p>
    <w:p w14:paraId="67D3FD38" w14:textId="77777777" w:rsidR="00F62A94" w:rsidRPr="00F57417" w:rsidRDefault="00F62A94" w:rsidP="00F62A94">
      <w:pPr>
        <w:pStyle w:val="ListParagraph"/>
        <w:numPr>
          <w:ilvl w:val="0"/>
          <w:numId w:val="2"/>
        </w:numPr>
        <w:rPr>
          <w:noProof/>
          <w:sz w:val="32"/>
          <w:szCs w:val="32"/>
        </w:rPr>
      </w:pPr>
      <w:r w:rsidRPr="00F57417">
        <w:rPr>
          <w:noProof/>
          <w:sz w:val="32"/>
          <w:szCs w:val="32"/>
        </w:rPr>
        <w:t>Drugs/Alcohol/Tobacco</w:t>
      </w:r>
    </w:p>
    <w:p w14:paraId="4AA63040" w14:textId="68F8F7AA" w:rsidR="00F62A94" w:rsidRDefault="00F62A94" w:rsidP="00F62A94">
      <w:pPr>
        <w:pStyle w:val="ListParagraph"/>
        <w:numPr>
          <w:ilvl w:val="0"/>
          <w:numId w:val="2"/>
        </w:numPr>
        <w:rPr>
          <w:noProof/>
          <w:sz w:val="32"/>
          <w:szCs w:val="32"/>
        </w:rPr>
      </w:pPr>
      <w:r w:rsidRPr="00F57417">
        <w:rPr>
          <w:noProof/>
          <w:sz w:val="32"/>
          <w:szCs w:val="32"/>
        </w:rPr>
        <w:t>Guns/Knives/Weapons</w:t>
      </w:r>
    </w:p>
    <w:p w14:paraId="4624F77C" w14:textId="457444F7" w:rsidR="003C7183" w:rsidRPr="003C7183" w:rsidRDefault="006B4393" w:rsidP="003C7183">
      <w:pPr>
        <w:pStyle w:val="ListParagraph"/>
        <w:numPr>
          <w:ilvl w:val="0"/>
          <w:numId w:val="2"/>
        </w:numPr>
        <w:rPr>
          <w:noProof/>
          <w:sz w:val="32"/>
          <w:szCs w:val="32"/>
        </w:rPr>
      </w:pPr>
      <w:r w:rsidRPr="003C7183">
        <w:rPr>
          <w:noProof/>
          <w:sz w:val="32"/>
          <w:szCs w:val="32"/>
        </w:rPr>
        <w:t>***</w:t>
      </w:r>
      <w:r w:rsidR="003C7183" w:rsidRPr="003C7183">
        <w:t xml:space="preserve"> </w:t>
      </w:r>
      <w:r w:rsidR="003C7183" w:rsidRPr="003C7183">
        <w:rPr>
          <w:noProof/>
          <w:sz w:val="32"/>
          <w:szCs w:val="32"/>
        </w:rPr>
        <w:t>Please do not bring clothing depicting drugs, alcohol, or cuss words.</w:t>
      </w:r>
    </w:p>
    <w:p w14:paraId="32421591" w14:textId="13372432" w:rsidR="006B4393" w:rsidRPr="003C7183" w:rsidRDefault="006B4393" w:rsidP="003E6E33">
      <w:pPr>
        <w:pStyle w:val="ListParagraph"/>
        <w:numPr>
          <w:ilvl w:val="0"/>
          <w:numId w:val="2"/>
        </w:numPr>
        <w:ind w:left="216"/>
        <w:rPr>
          <w:noProof/>
          <w:sz w:val="32"/>
          <w:szCs w:val="32"/>
        </w:rPr>
      </w:pPr>
    </w:p>
    <w:p w14:paraId="6495D819" w14:textId="77777777" w:rsidR="00F62A94" w:rsidRDefault="00F62A94" w:rsidP="00F62A94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568888" wp14:editId="44C0C1D1">
                <wp:simplePos x="0" y="0"/>
                <wp:positionH relativeFrom="column">
                  <wp:posOffset>-12700</wp:posOffset>
                </wp:positionH>
                <wp:positionV relativeFrom="paragraph">
                  <wp:posOffset>205740</wp:posOffset>
                </wp:positionV>
                <wp:extent cx="6045200" cy="1028700"/>
                <wp:effectExtent l="0" t="0" r="12700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45200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36BE21" w14:textId="77777777" w:rsidR="00F62A94" w:rsidRPr="006056FB" w:rsidRDefault="00F62A94" w:rsidP="00F62A94">
                            <w:pP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  <w:color w:val="4472C4" w:themeColor="accent1"/>
                                <w:sz w:val="28"/>
                                <w:szCs w:val="28"/>
                              </w:rPr>
                            </w:pPr>
                            <w:r w:rsidRPr="006056FB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  <w:color w:val="4472C4" w:themeColor="accent1"/>
                                <w:sz w:val="28"/>
                                <w:szCs w:val="28"/>
                              </w:rPr>
                              <w:t>Parents, we ask for your help with these items as they can quickly distract from the camp communit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  <w:color w:val="4472C4" w:themeColor="accent1"/>
                                <w:sz w:val="28"/>
                                <w:szCs w:val="28"/>
                              </w:rPr>
                              <w:t>y and activities. Camp</w:t>
                            </w:r>
                            <w:r w:rsidRPr="006056FB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  <w:color w:val="4472C4" w:themeColor="accent1"/>
                                <w:sz w:val="28"/>
                                <w:szCs w:val="28"/>
                              </w:rPr>
                              <w:t xml:space="preserve"> will post photos of your kiddos and promise we’ll let you know if anything is wrong. Items found in the possession of a camper will be confiscated and returned at the end of the week.</w:t>
                            </w:r>
                          </w:p>
                          <w:p w14:paraId="2128DEF1" w14:textId="77777777" w:rsidR="00F62A94" w:rsidRDefault="00F62A94" w:rsidP="00F62A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56888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pt;margin-top:16.2pt;width:476pt;height:8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" fillcolor="white [3201]" strokeweight=".5pt">
                <v:textbox>
                  <w:txbxContent>
                    <w:p w14:paraId="7A36BE21" w14:textId="77777777" w:rsidR="00F62A94" w:rsidRPr="006056FB" w:rsidRDefault="00F62A94" w:rsidP="00F62A94">
                      <w:pPr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  <w:color w:val="4472C4" w:themeColor="accent1"/>
                          <w:sz w:val="28"/>
                          <w:szCs w:val="28"/>
                        </w:rPr>
                      </w:pPr>
                      <w:r w:rsidRPr="006056FB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  <w:color w:val="4472C4" w:themeColor="accent1"/>
                          <w:sz w:val="28"/>
                          <w:szCs w:val="28"/>
                        </w:rPr>
                        <w:t>Parents, we ask for your help with these items as they can quickly distract from the camp communit</w:t>
                      </w: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  <w:color w:val="4472C4" w:themeColor="accent1"/>
                          <w:sz w:val="28"/>
                          <w:szCs w:val="28"/>
                        </w:rPr>
                        <w:t>y and activities. Camp</w:t>
                      </w:r>
                      <w:r w:rsidRPr="006056FB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  <w:color w:val="4472C4" w:themeColor="accent1"/>
                          <w:sz w:val="28"/>
                          <w:szCs w:val="28"/>
                        </w:rPr>
                        <w:t xml:space="preserve"> will post photos of your kiddos and promise we’ll let you know if anything is wrong. Items found in the possession of a camper will be confiscated and returned at the end of the week.</w:t>
                      </w:r>
                    </w:p>
                    <w:p w14:paraId="2128DEF1" w14:textId="77777777" w:rsidR="00F62A94" w:rsidRDefault="00F62A94" w:rsidP="00F62A94"/>
                  </w:txbxContent>
                </v:textbox>
              </v:shape>
            </w:pict>
          </mc:Fallback>
        </mc:AlternateContent>
      </w:r>
    </w:p>
    <w:p w14:paraId="6390108B" w14:textId="77777777" w:rsidR="00F62A94" w:rsidRPr="006056FB" w:rsidRDefault="00F62A94" w:rsidP="00F62A94">
      <w:pPr>
        <w:rPr>
          <w:noProof/>
          <w:sz w:val="32"/>
          <w:szCs w:val="32"/>
        </w:rPr>
      </w:pPr>
    </w:p>
    <w:p w14:paraId="28D7A00E" w14:textId="77777777" w:rsidR="00F62A94" w:rsidRPr="00F57417" w:rsidRDefault="00F62A94" w:rsidP="00F62A94">
      <w:pPr>
        <w:rPr>
          <w:noProof/>
          <w:sz w:val="36"/>
          <w:szCs w:val="36"/>
        </w:rPr>
      </w:pPr>
    </w:p>
    <w:p w14:paraId="732400B7" w14:textId="77777777" w:rsidR="00F62A94" w:rsidRDefault="00F62A94" w:rsidP="00F62A94">
      <w:pPr>
        <w:rPr>
          <w:b/>
          <w:bCs/>
          <w:noProof/>
          <w:sz w:val="48"/>
          <w:szCs w:val="48"/>
        </w:rPr>
      </w:pPr>
    </w:p>
    <w:p w14:paraId="473C5F32" w14:textId="77777777" w:rsidR="00F62A94" w:rsidRDefault="00F62A94" w:rsidP="00F62A94">
      <w:pPr>
        <w:rPr>
          <w:b/>
          <w:bCs/>
          <w:noProof/>
          <w:sz w:val="48"/>
          <w:szCs w:val="48"/>
        </w:rPr>
      </w:pPr>
    </w:p>
    <w:p w14:paraId="3C0D088A" w14:textId="77777777" w:rsidR="00DE04C5" w:rsidRDefault="00DE04C5"/>
    <w:sectPr w:rsidR="00DE04C5" w:rsidSect="00F574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01160"/>
    <w:multiLevelType w:val="hybridMultilevel"/>
    <w:tmpl w:val="989ACB2A"/>
    <w:lvl w:ilvl="0" w:tplc="9D9CECAC">
      <w:start w:val="1"/>
      <w:numFmt w:val="bullet"/>
      <w:lvlText w:val="o"/>
      <w:lvlJc w:val="left"/>
      <w:pPr>
        <w:ind w:left="72" w:firstLine="144"/>
      </w:pPr>
      <w:rPr>
        <w:rFonts w:ascii="Wingdings" w:hAnsi="Wingdings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2238E"/>
    <w:multiLevelType w:val="hybridMultilevel"/>
    <w:tmpl w:val="7184678A"/>
    <w:lvl w:ilvl="0" w:tplc="0A8CFCE0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2D03B30"/>
    <w:multiLevelType w:val="hybridMultilevel"/>
    <w:tmpl w:val="C6D0AB40"/>
    <w:lvl w:ilvl="0" w:tplc="8EBAE6D2">
      <w:start w:val="1"/>
      <w:numFmt w:val="bullet"/>
      <w:lvlText w:val="o"/>
      <w:lvlJc w:val="left"/>
      <w:pPr>
        <w:ind w:left="216" w:firstLine="72"/>
      </w:pPr>
      <w:rPr>
        <w:rFonts w:ascii="Wingdings" w:hAnsi="Wingdings" w:hint="default"/>
        <w:sz w:val="44"/>
        <w:szCs w:val="44"/>
      </w:rPr>
    </w:lvl>
    <w:lvl w:ilvl="1" w:tplc="FFFFFFFF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3" w15:restartNumberingAfterBreak="0">
    <w:nsid w:val="60D22FDE"/>
    <w:multiLevelType w:val="multilevel"/>
    <w:tmpl w:val="211CB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41207021">
    <w:abstractNumId w:val="2"/>
  </w:num>
  <w:num w:numId="2" w16cid:durableId="170068554">
    <w:abstractNumId w:val="0"/>
  </w:num>
  <w:num w:numId="3" w16cid:durableId="1528174903">
    <w:abstractNumId w:val="3"/>
  </w:num>
  <w:num w:numId="4" w16cid:durableId="20439380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sjAyNTU3NTUCQiUdpeDU4uLM/DyQAqNaAOfBN6ksAAAA"/>
  </w:docVars>
  <w:rsids>
    <w:rsidRoot w:val="00F62A94"/>
    <w:rsid w:val="00281838"/>
    <w:rsid w:val="00363773"/>
    <w:rsid w:val="003C7183"/>
    <w:rsid w:val="003E6E33"/>
    <w:rsid w:val="006B4393"/>
    <w:rsid w:val="007C63CF"/>
    <w:rsid w:val="007F2021"/>
    <w:rsid w:val="00A92E77"/>
    <w:rsid w:val="00AC78A1"/>
    <w:rsid w:val="00C64462"/>
    <w:rsid w:val="00CB02FA"/>
    <w:rsid w:val="00DE04C5"/>
    <w:rsid w:val="00F62A94"/>
    <w:rsid w:val="00FE2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97725"/>
  <w15:chartTrackingRefBased/>
  <w15:docId w15:val="{AE12F5B3-054A-1846-9FD0-3E383C43A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A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2A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0</Words>
  <Characters>1142</Characters>
  <Application>Microsoft Office Word</Application>
  <DocSecurity>0</DocSecurity>
  <Lines>9</Lines>
  <Paragraphs>2</Paragraphs>
  <ScaleCrop>false</ScaleCrop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aya Kolke</dc:creator>
  <cp:keywords/>
  <dc:description/>
  <cp:lastModifiedBy>Lukas Wolter</cp:lastModifiedBy>
  <cp:revision>2</cp:revision>
  <dcterms:created xsi:type="dcterms:W3CDTF">2022-09-26T20:35:00Z</dcterms:created>
  <dcterms:modified xsi:type="dcterms:W3CDTF">2022-09-26T20:35:00Z</dcterms:modified>
</cp:coreProperties>
</file>